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  <w:u w:val="single"/>
        </w:rPr>
      </w:pPr>
      <w:r w:rsidRPr="00272C6E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11D6A5A" wp14:editId="4085E0DA">
            <wp:extent cx="1026160" cy="10160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97" t="-2612" r="-897" b="-2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160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b/>
          <w:sz w:val="24"/>
          <w:szCs w:val="24"/>
        </w:rPr>
        <w:t>OFFICE OF THE CITY COUNCIL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b/>
          <w:sz w:val="16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117 WEST DUVAL STREET, SUITE 425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4</w:t>
      </w:r>
      <w:r w:rsidRPr="00272C6E">
        <w:rPr>
          <w:rFonts w:ascii="Times New Roman" w:eastAsia="Times New Roman" w:hAnsi="Times New Roman" w:cs="Times New Roman"/>
          <w:sz w:val="14"/>
          <w:szCs w:val="24"/>
          <w:vertAlign w:val="superscript"/>
        </w:rPr>
        <w:t>TH</w:t>
      </w: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 FLOOR, CITY HALL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JACKSONVILLE, FLORIDA 32202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904-630-1377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272C6E" w:rsidRDefault="006944A1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CIVIL RIGHTS HISTORY </w:t>
      </w:r>
      <w:r w:rsidR="006D1C3E">
        <w:rPr>
          <w:rFonts w:ascii="Times New Roman" w:eastAsia="Times New Roman" w:hAnsi="Times New Roman" w:cs="Times New Roman"/>
          <w:b/>
        </w:rPr>
        <w:t>INVENTORY</w:t>
      </w:r>
      <w:r w:rsidR="00711DBD">
        <w:rPr>
          <w:rFonts w:ascii="Times New Roman" w:eastAsia="Times New Roman" w:hAnsi="Times New Roman" w:cs="Times New Roman"/>
          <w:b/>
        </w:rPr>
        <w:t xml:space="preserve"> </w:t>
      </w:r>
      <w:r w:rsidR="00272C6E">
        <w:rPr>
          <w:rFonts w:ascii="Times New Roman" w:eastAsia="Times New Roman" w:hAnsi="Times New Roman" w:cs="Times New Roman"/>
          <w:b/>
        </w:rPr>
        <w:t>MEETING MINUTES</w:t>
      </w:r>
    </w:p>
    <w:p w:rsidR="002077FB" w:rsidRPr="00272C6E" w:rsidRDefault="006D1C3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onference Room A</w:t>
      </w:r>
      <w:r w:rsidR="002077FB">
        <w:rPr>
          <w:rFonts w:ascii="Times New Roman" w:eastAsia="Times New Roman" w:hAnsi="Times New Roman" w:cs="Times New Roman"/>
          <w:b/>
        </w:rPr>
        <w:t>,</w:t>
      </w:r>
      <w:r>
        <w:rPr>
          <w:rFonts w:ascii="Times New Roman" w:eastAsia="Times New Roman" w:hAnsi="Times New Roman" w:cs="Times New Roman"/>
          <w:b/>
        </w:rPr>
        <w:t xml:space="preserve"> Suite 425, 4</w:t>
      </w:r>
      <w:r w:rsidRPr="006D1C3E">
        <w:rPr>
          <w:rFonts w:ascii="Times New Roman" w:eastAsia="Times New Roman" w:hAnsi="Times New Roman" w:cs="Times New Roman"/>
          <w:b/>
          <w:vertAlign w:val="superscript"/>
        </w:rPr>
        <w:t>th</w:t>
      </w:r>
      <w:r>
        <w:rPr>
          <w:rFonts w:ascii="Times New Roman" w:eastAsia="Times New Roman" w:hAnsi="Times New Roman" w:cs="Times New Roman"/>
          <w:b/>
        </w:rPr>
        <w:t xml:space="preserve"> </w:t>
      </w:r>
      <w:r w:rsidR="002077FB">
        <w:rPr>
          <w:rFonts w:ascii="Times New Roman" w:eastAsia="Times New Roman" w:hAnsi="Times New Roman" w:cs="Times New Roman"/>
          <w:b/>
        </w:rPr>
        <w:t>floor, City Hall</w:t>
      </w:r>
    </w:p>
    <w:p w:rsidR="00272C6E" w:rsidRPr="00272C6E" w:rsidRDefault="00143681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May </w:t>
      </w:r>
      <w:r w:rsidR="00B07AEA">
        <w:rPr>
          <w:rFonts w:ascii="Times New Roman" w:eastAsia="Times New Roman" w:hAnsi="Times New Roman" w:cs="Times New Roman"/>
          <w:b/>
        </w:rPr>
        <w:t>22</w:t>
      </w:r>
      <w:r>
        <w:rPr>
          <w:rFonts w:ascii="Times New Roman" w:eastAsia="Times New Roman" w:hAnsi="Times New Roman" w:cs="Times New Roman"/>
          <w:b/>
        </w:rPr>
        <w:t>, 2018</w:t>
      </w:r>
    </w:p>
    <w:p w:rsidR="00272C6E" w:rsidRPr="00272C6E" w:rsidRDefault="007741C5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11:30</w:t>
      </w:r>
      <w:r w:rsidR="00272C6E" w:rsidRPr="00272C6E">
        <w:rPr>
          <w:rFonts w:ascii="Times New Roman" w:eastAsia="Times New Roman" w:hAnsi="Times New Roman" w:cs="Times New Roman"/>
          <w:b/>
        </w:rPr>
        <w:t xml:space="preserve"> </w:t>
      </w:r>
      <w:r w:rsidR="006944A1">
        <w:rPr>
          <w:rFonts w:ascii="Times New Roman" w:eastAsia="Times New Roman" w:hAnsi="Times New Roman" w:cs="Times New Roman"/>
          <w:b/>
        </w:rPr>
        <w:t>a.</w:t>
      </w:r>
      <w:r w:rsidR="00272C6E" w:rsidRPr="00272C6E">
        <w:rPr>
          <w:rFonts w:ascii="Times New Roman" w:eastAsia="Times New Roman" w:hAnsi="Times New Roman" w:cs="Times New Roman"/>
          <w:b/>
        </w:rPr>
        <w:t>m.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Location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B749DC">
        <w:rPr>
          <w:rFonts w:ascii="Times New Roman" w:eastAsia="Calibri" w:hAnsi="Times New Roman" w:cs="Times New Roman"/>
        </w:rPr>
        <w:t>Suite 425, Conference Room A</w:t>
      </w:r>
      <w:r w:rsidRPr="00272C6E">
        <w:rPr>
          <w:rFonts w:ascii="Times New Roman" w:eastAsia="Calibri" w:hAnsi="Times New Roman" w:cs="Times New Roman"/>
        </w:rPr>
        <w:t xml:space="preserve">, City Hall – St. James </w:t>
      </w:r>
      <w:r w:rsidR="00233E9B">
        <w:rPr>
          <w:rFonts w:ascii="Times New Roman" w:eastAsia="Calibri" w:hAnsi="Times New Roman" w:cs="Times New Roman"/>
        </w:rPr>
        <w:t>Building, 117 West Duval Street</w:t>
      </w:r>
    </w:p>
    <w:p w:rsidR="00F325B0" w:rsidRDefault="00F325B0" w:rsidP="00272C6E">
      <w:pPr>
        <w:spacing w:after="0" w:line="240" w:lineRule="auto"/>
        <w:rPr>
          <w:rFonts w:ascii="Times New Roman" w:eastAsia="Calibri" w:hAnsi="Times New Roman" w:cs="Times New Roman"/>
          <w:b/>
        </w:rPr>
      </w:pPr>
    </w:p>
    <w:p w:rsidR="006944A1" w:rsidRPr="006944A1" w:rsidRDefault="00272C6E" w:rsidP="006944A1">
      <w:pPr>
        <w:spacing w:after="0" w:line="240" w:lineRule="auto"/>
        <w:rPr>
          <w:rFonts w:ascii="Times New Roman" w:eastAsia="Calibri" w:hAnsi="Times New Roman" w:cs="Times New Roman"/>
          <w:lang w:val="en"/>
        </w:rPr>
      </w:pPr>
      <w:r w:rsidRPr="00272C6E">
        <w:rPr>
          <w:rFonts w:ascii="Times New Roman" w:eastAsia="Calibri" w:hAnsi="Times New Roman" w:cs="Times New Roman"/>
          <w:b/>
        </w:rPr>
        <w:t>In attendance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47782C" w:rsidRPr="0047782C">
        <w:rPr>
          <w:rFonts w:ascii="Times New Roman" w:eastAsia="Calibri" w:hAnsi="Times New Roman" w:cs="Times New Roman"/>
          <w:lang w:val="en"/>
        </w:rPr>
        <w:t>Dr. Tim Gilmore</w:t>
      </w:r>
      <w:r w:rsidR="006A0950">
        <w:rPr>
          <w:rFonts w:ascii="Times New Roman" w:eastAsia="Calibri" w:hAnsi="Times New Roman" w:cs="Times New Roman"/>
          <w:lang w:val="en"/>
        </w:rPr>
        <w:t xml:space="preserve"> (Co-Chair)</w:t>
      </w:r>
      <w:r w:rsidR="0047782C" w:rsidRPr="0047782C">
        <w:rPr>
          <w:rFonts w:ascii="Times New Roman" w:eastAsia="Calibri" w:hAnsi="Times New Roman" w:cs="Times New Roman"/>
          <w:lang w:val="en"/>
        </w:rPr>
        <w:t xml:space="preserve">, </w:t>
      </w:r>
      <w:r w:rsidR="0047782C" w:rsidRPr="0047782C">
        <w:rPr>
          <w:rFonts w:ascii="Times New Roman" w:eastAsia="Calibri" w:hAnsi="Times New Roman" w:cs="Times New Roman"/>
        </w:rPr>
        <w:t xml:space="preserve">The Honorable </w:t>
      </w:r>
      <w:r w:rsidR="0047782C" w:rsidRPr="0047782C">
        <w:rPr>
          <w:rFonts w:ascii="Times New Roman" w:eastAsia="Calibri" w:hAnsi="Times New Roman" w:cs="Times New Roman"/>
          <w:lang w:val="en"/>
        </w:rPr>
        <w:t>Rodney L. Hurst, Sr.</w:t>
      </w:r>
      <w:r w:rsidR="006A0950" w:rsidRPr="006A0950">
        <w:rPr>
          <w:rFonts w:ascii="Times New Roman" w:eastAsia="Calibri" w:hAnsi="Times New Roman" w:cs="Times New Roman"/>
          <w:lang w:val="en"/>
        </w:rPr>
        <w:t xml:space="preserve"> (Co-Chair)</w:t>
      </w:r>
      <w:r w:rsidR="00C81EB6" w:rsidRPr="0047782C">
        <w:rPr>
          <w:rFonts w:ascii="Times New Roman" w:eastAsia="Calibri" w:hAnsi="Times New Roman" w:cs="Times New Roman"/>
          <w:lang w:val="en"/>
        </w:rPr>
        <w:t xml:space="preserve">, </w:t>
      </w:r>
      <w:r w:rsidR="00C81EB6">
        <w:rPr>
          <w:rFonts w:ascii="Times New Roman" w:eastAsia="Calibri" w:hAnsi="Times New Roman" w:cs="Times New Roman"/>
          <w:lang w:val="en"/>
        </w:rPr>
        <w:t>Dr</w:t>
      </w:r>
      <w:r w:rsidR="00B07AEA">
        <w:rPr>
          <w:rFonts w:ascii="Times New Roman" w:eastAsia="Calibri" w:hAnsi="Times New Roman" w:cs="Times New Roman"/>
          <w:lang w:val="en"/>
        </w:rPr>
        <w:t>. Brenda Simmons-Hutchins</w:t>
      </w:r>
    </w:p>
    <w:p w:rsidR="00F325B0" w:rsidRPr="00272C6E" w:rsidRDefault="00F325B0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3F59A2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Also</w:t>
      </w:r>
      <w:r w:rsidRPr="00272C6E">
        <w:rPr>
          <w:rFonts w:ascii="Times New Roman" w:eastAsia="Calibri" w:hAnsi="Times New Roman" w:cs="Times New Roman"/>
        </w:rPr>
        <w:t xml:space="preserve">: </w:t>
      </w:r>
      <w:r w:rsidR="005646D3">
        <w:rPr>
          <w:rFonts w:ascii="Times New Roman" w:eastAsia="Calibri" w:hAnsi="Times New Roman" w:cs="Times New Roman"/>
        </w:rPr>
        <w:t>Yvonne P. Mitchell</w:t>
      </w:r>
      <w:r w:rsidR="005646D3" w:rsidRPr="005646D3">
        <w:rPr>
          <w:rFonts w:ascii="Times New Roman" w:eastAsia="Calibri" w:hAnsi="Times New Roman" w:cs="Times New Roman"/>
        </w:rPr>
        <w:t xml:space="preserve"> – Council Research Division</w:t>
      </w:r>
    </w:p>
    <w:p w:rsidR="00B749DC" w:rsidRDefault="00B749DC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Meeting Convened</w:t>
      </w:r>
      <w:r w:rsidR="00DA6BD7">
        <w:rPr>
          <w:rFonts w:ascii="Times New Roman" w:eastAsia="Calibri" w:hAnsi="Times New Roman" w:cs="Times New Roman"/>
        </w:rPr>
        <w:t xml:space="preserve">: </w:t>
      </w:r>
      <w:r w:rsidR="007741C5">
        <w:rPr>
          <w:rFonts w:ascii="Times New Roman" w:eastAsia="Calibri" w:hAnsi="Times New Roman" w:cs="Times New Roman"/>
        </w:rPr>
        <w:t>11:35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6944A1">
        <w:rPr>
          <w:rFonts w:ascii="Times New Roman" w:eastAsia="Calibri" w:hAnsi="Times New Roman" w:cs="Times New Roman"/>
        </w:rPr>
        <w:t>a</w:t>
      </w:r>
      <w:r w:rsidRPr="00272C6E">
        <w:rPr>
          <w:rFonts w:ascii="Times New Roman" w:eastAsia="Calibri" w:hAnsi="Times New Roman" w:cs="Times New Roman"/>
        </w:rPr>
        <w:t>.m.</w:t>
      </w:r>
    </w:p>
    <w:p w:rsidR="006B72F9" w:rsidRDefault="006B72F9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3A4874" w:rsidRDefault="005F4E27" w:rsidP="00261A5B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The Honorable </w:t>
      </w:r>
      <w:r w:rsidR="00B749DC">
        <w:rPr>
          <w:rFonts w:ascii="Times New Roman" w:eastAsia="Calibri" w:hAnsi="Times New Roman" w:cs="Times New Roman"/>
        </w:rPr>
        <w:t>Rodney Hurst</w:t>
      </w:r>
      <w:r>
        <w:rPr>
          <w:rFonts w:ascii="Times New Roman" w:eastAsia="Calibri" w:hAnsi="Times New Roman" w:cs="Times New Roman"/>
        </w:rPr>
        <w:t xml:space="preserve"> </w:t>
      </w:r>
      <w:r w:rsidR="00B749DC" w:rsidRPr="00B749DC">
        <w:rPr>
          <w:rFonts w:ascii="Times New Roman" w:eastAsia="Calibri" w:hAnsi="Times New Roman" w:cs="Times New Roman"/>
        </w:rPr>
        <w:t>convened the meeting</w:t>
      </w:r>
      <w:r w:rsidR="00E53C98">
        <w:rPr>
          <w:rFonts w:ascii="Times New Roman" w:eastAsia="Calibri" w:hAnsi="Times New Roman" w:cs="Times New Roman"/>
        </w:rPr>
        <w:t xml:space="preserve"> </w:t>
      </w:r>
      <w:r w:rsidR="00B749DC" w:rsidRPr="00B749DC">
        <w:rPr>
          <w:rFonts w:ascii="Times New Roman" w:eastAsia="Calibri" w:hAnsi="Times New Roman" w:cs="Times New Roman"/>
        </w:rPr>
        <w:t xml:space="preserve">and the attendees introduced themselves for the record. </w:t>
      </w:r>
      <w:r w:rsidR="00302405">
        <w:rPr>
          <w:rFonts w:ascii="Times New Roman" w:eastAsia="Calibri" w:hAnsi="Times New Roman" w:cs="Times New Roman"/>
        </w:rPr>
        <w:t>Dr. Brenda Simmons-Hutchins provided a summary of the joint meeting held on May 21</w:t>
      </w:r>
      <w:r w:rsidR="00302405" w:rsidRPr="00302405">
        <w:rPr>
          <w:rFonts w:ascii="Times New Roman" w:eastAsia="Calibri" w:hAnsi="Times New Roman" w:cs="Times New Roman"/>
          <w:vertAlign w:val="superscript"/>
        </w:rPr>
        <w:t>st</w:t>
      </w:r>
      <w:r w:rsidR="00302405">
        <w:rPr>
          <w:rFonts w:ascii="Times New Roman" w:eastAsia="Calibri" w:hAnsi="Times New Roman" w:cs="Times New Roman"/>
        </w:rPr>
        <w:t xml:space="preserve">. </w:t>
      </w:r>
      <w:r w:rsidR="007741C5">
        <w:rPr>
          <w:rFonts w:ascii="Times New Roman" w:eastAsia="Calibri" w:hAnsi="Times New Roman" w:cs="Times New Roman"/>
        </w:rPr>
        <w:t>The c</w:t>
      </w:r>
      <w:r w:rsidR="00B07AEA">
        <w:rPr>
          <w:rFonts w:ascii="Times New Roman" w:eastAsia="Calibri" w:hAnsi="Times New Roman" w:cs="Times New Roman"/>
        </w:rPr>
        <w:t xml:space="preserve">ommittee conducted a thorough review of Dr. Tim Gilmore’s </w:t>
      </w:r>
      <w:r w:rsidR="003D0AD6">
        <w:rPr>
          <w:rFonts w:ascii="Times New Roman" w:eastAsia="Calibri" w:hAnsi="Times New Roman" w:cs="Times New Roman"/>
        </w:rPr>
        <w:t xml:space="preserve">proposed </w:t>
      </w:r>
      <w:r w:rsidR="007741C5">
        <w:rPr>
          <w:rFonts w:ascii="Times New Roman" w:eastAsia="Calibri" w:hAnsi="Times New Roman" w:cs="Times New Roman"/>
        </w:rPr>
        <w:t>revision</w:t>
      </w:r>
      <w:r w:rsidR="00B07AEA">
        <w:rPr>
          <w:rFonts w:ascii="Times New Roman" w:eastAsia="Calibri" w:hAnsi="Times New Roman" w:cs="Times New Roman"/>
        </w:rPr>
        <w:t>s</w:t>
      </w:r>
      <w:r w:rsidR="00430711">
        <w:rPr>
          <w:rFonts w:ascii="Times New Roman" w:eastAsia="Calibri" w:hAnsi="Times New Roman" w:cs="Times New Roman"/>
        </w:rPr>
        <w:t xml:space="preserve"> covering the 1800’s to the early 1900’s.  </w:t>
      </w:r>
      <w:r w:rsidR="00C81EB6">
        <w:rPr>
          <w:rFonts w:ascii="Times New Roman" w:eastAsia="Calibri" w:hAnsi="Times New Roman" w:cs="Times New Roman"/>
        </w:rPr>
        <w:t>Ms. Mitchell will forward the 2</w:t>
      </w:r>
      <w:r w:rsidR="00C81EB6" w:rsidRPr="00C81EB6">
        <w:rPr>
          <w:rFonts w:ascii="Times New Roman" w:eastAsia="Calibri" w:hAnsi="Times New Roman" w:cs="Times New Roman"/>
          <w:vertAlign w:val="superscript"/>
        </w:rPr>
        <w:t>nd</w:t>
      </w:r>
      <w:r w:rsidR="00C81EB6">
        <w:rPr>
          <w:rFonts w:ascii="Times New Roman" w:eastAsia="Calibri" w:hAnsi="Times New Roman" w:cs="Times New Roman"/>
        </w:rPr>
        <w:t xml:space="preserve"> edited version of the timeline prior the next meeting. </w:t>
      </w:r>
      <w:r w:rsidR="00430711">
        <w:rPr>
          <w:rFonts w:ascii="Times New Roman" w:eastAsia="Calibri" w:hAnsi="Times New Roman" w:cs="Times New Roman"/>
        </w:rPr>
        <w:t>The members agreed to have an extended meeting on Tuesday, May 29</w:t>
      </w:r>
      <w:r w:rsidR="00430711" w:rsidRPr="00430711">
        <w:rPr>
          <w:rFonts w:ascii="Times New Roman" w:eastAsia="Calibri" w:hAnsi="Times New Roman" w:cs="Times New Roman"/>
          <w:vertAlign w:val="superscript"/>
        </w:rPr>
        <w:t>th</w:t>
      </w:r>
      <w:r w:rsidR="00430711">
        <w:rPr>
          <w:rFonts w:ascii="Times New Roman" w:eastAsia="Calibri" w:hAnsi="Times New Roman" w:cs="Times New Roman"/>
        </w:rPr>
        <w:t xml:space="preserve"> from 11:30 a.m. to 3:00 p.m. to complete the revisions. The committee will present the final draft to the Task Force for review on June 13</w:t>
      </w:r>
      <w:r w:rsidR="00430711" w:rsidRPr="00430711">
        <w:rPr>
          <w:rFonts w:ascii="Times New Roman" w:eastAsia="Calibri" w:hAnsi="Times New Roman" w:cs="Times New Roman"/>
          <w:vertAlign w:val="superscript"/>
        </w:rPr>
        <w:t>th</w:t>
      </w:r>
      <w:r w:rsidR="00430711">
        <w:rPr>
          <w:rFonts w:ascii="Times New Roman" w:eastAsia="Calibri" w:hAnsi="Times New Roman" w:cs="Times New Roman"/>
        </w:rPr>
        <w:t xml:space="preserve"> and request a special notice meeting for approval on June 20</w:t>
      </w:r>
      <w:r w:rsidR="00430711" w:rsidRPr="00430711">
        <w:rPr>
          <w:rFonts w:ascii="Times New Roman" w:eastAsia="Calibri" w:hAnsi="Times New Roman" w:cs="Times New Roman"/>
          <w:vertAlign w:val="superscript"/>
        </w:rPr>
        <w:t>th</w:t>
      </w:r>
      <w:r w:rsidR="00430711">
        <w:rPr>
          <w:rFonts w:ascii="Times New Roman" w:eastAsia="Calibri" w:hAnsi="Times New Roman" w:cs="Times New Roman"/>
        </w:rPr>
        <w:t xml:space="preserve">. </w:t>
      </w:r>
      <w:r w:rsidR="003A4874">
        <w:rPr>
          <w:rFonts w:ascii="Times New Roman" w:eastAsia="Calibri" w:hAnsi="Times New Roman" w:cs="Times New Roman"/>
        </w:rPr>
        <w:t>The deadline for the final report to Council President Brosche is Monday, June 25</w:t>
      </w:r>
      <w:r w:rsidR="003A4874" w:rsidRPr="003A4874">
        <w:rPr>
          <w:rFonts w:ascii="Times New Roman" w:eastAsia="Calibri" w:hAnsi="Times New Roman" w:cs="Times New Roman"/>
          <w:vertAlign w:val="superscript"/>
        </w:rPr>
        <w:t>th</w:t>
      </w:r>
      <w:r w:rsidR="003A4874">
        <w:rPr>
          <w:rFonts w:ascii="Times New Roman" w:eastAsia="Calibri" w:hAnsi="Times New Roman" w:cs="Times New Roman"/>
        </w:rPr>
        <w:t xml:space="preserve">.  </w:t>
      </w:r>
    </w:p>
    <w:p w:rsidR="00430711" w:rsidRDefault="00430711" w:rsidP="00261A5B">
      <w:pPr>
        <w:spacing w:after="0" w:line="240" w:lineRule="auto"/>
        <w:rPr>
          <w:rFonts w:ascii="Times New Roman" w:eastAsia="Calibri" w:hAnsi="Times New Roman" w:cs="Times New Roman"/>
        </w:rPr>
      </w:pPr>
    </w:p>
    <w:p w:rsidR="00261A5B" w:rsidRDefault="00261A5B" w:rsidP="00B749DC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There being no further business, </w:t>
      </w:r>
      <w:r w:rsidR="00430711">
        <w:rPr>
          <w:rFonts w:ascii="Times New Roman" w:eastAsia="Calibri" w:hAnsi="Times New Roman" w:cs="Times New Roman"/>
        </w:rPr>
        <w:t>Mr. Hurst adjourned the meeting.</w:t>
      </w:r>
    </w:p>
    <w:p w:rsidR="006D6027" w:rsidRDefault="006D6027" w:rsidP="002F7D51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Pr="005646D3" w:rsidRDefault="00272C6E" w:rsidP="005646D3">
      <w:pPr>
        <w:spacing w:after="0" w:line="240" w:lineRule="auto"/>
        <w:rPr>
          <w:rFonts w:ascii="Times New Roman" w:eastAsia="Calibri" w:hAnsi="Times New Roman" w:cs="Times New Roman"/>
          <w:b/>
        </w:rPr>
      </w:pPr>
      <w:r w:rsidRPr="00272C6E">
        <w:rPr>
          <w:rFonts w:ascii="Times New Roman" w:eastAsia="Calibri" w:hAnsi="Times New Roman" w:cs="Times New Roman"/>
          <w:b/>
        </w:rPr>
        <w:t>Meeting adjourned:</w:t>
      </w:r>
      <w:r w:rsidR="00DA6BD7">
        <w:rPr>
          <w:rFonts w:ascii="Times New Roman" w:eastAsia="Calibri" w:hAnsi="Times New Roman" w:cs="Times New Roman"/>
        </w:rPr>
        <w:t xml:space="preserve"> </w:t>
      </w:r>
      <w:r w:rsidR="00C81EB6">
        <w:rPr>
          <w:rFonts w:ascii="Times New Roman" w:eastAsia="Calibri" w:hAnsi="Times New Roman" w:cs="Times New Roman"/>
        </w:rPr>
        <w:t>1:12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F54088">
        <w:rPr>
          <w:rFonts w:ascii="Times New Roman" w:eastAsia="Calibri" w:hAnsi="Times New Roman" w:cs="Times New Roman"/>
        </w:rPr>
        <w:t>p</w:t>
      </w:r>
      <w:r w:rsidRPr="00272C6E">
        <w:rPr>
          <w:rFonts w:ascii="Times New Roman" w:eastAsia="Calibri" w:hAnsi="Times New Roman" w:cs="Times New Roman"/>
        </w:rPr>
        <w:t>.m.</w:t>
      </w: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</w:rPr>
        <w:t xml:space="preserve">Minutes: </w:t>
      </w:r>
      <w:r w:rsidR="005646D3">
        <w:rPr>
          <w:rFonts w:ascii="Times New Roman" w:eastAsia="Calibri" w:hAnsi="Times New Roman" w:cs="Times New Roman"/>
        </w:rPr>
        <w:t>Yvonne P. Mitchell</w:t>
      </w:r>
      <w:r w:rsidRPr="00272C6E">
        <w:rPr>
          <w:rFonts w:ascii="Times New Roman" w:eastAsia="Calibri" w:hAnsi="Times New Roman" w:cs="Times New Roman"/>
        </w:rPr>
        <w:t xml:space="preserve">, Council Research </w:t>
      </w:r>
    </w:p>
    <w:p w:rsidR="00272C6E" w:rsidRDefault="00304D8C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   </w:t>
      </w:r>
      <w:r w:rsidR="00B07AEA">
        <w:rPr>
          <w:rFonts w:ascii="Times New Roman" w:eastAsia="Calibri" w:hAnsi="Times New Roman" w:cs="Times New Roman"/>
        </w:rPr>
        <w:t>05.25</w:t>
      </w:r>
      <w:r w:rsidR="00E53C98">
        <w:rPr>
          <w:rFonts w:ascii="Times New Roman" w:eastAsia="Calibri" w:hAnsi="Times New Roman" w:cs="Times New Roman"/>
        </w:rPr>
        <w:t>.</w:t>
      </w:r>
      <w:r w:rsidR="005646D3">
        <w:rPr>
          <w:rFonts w:ascii="Times New Roman" w:eastAsia="Calibri" w:hAnsi="Times New Roman" w:cs="Times New Roman"/>
        </w:rPr>
        <w:t>18</w:t>
      </w:r>
      <w:r w:rsidR="00272C6E" w:rsidRPr="00272C6E">
        <w:rPr>
          <w:rFonts w:ascii="Times New Roman" w:eastAsia="Calibri" w:hAnsi="Times New Roman" w:cs="Times New Roman"/>
        </w:rPr>
        <w:t xml:space="preserve">     Posted </w:t>
      </w:r>
      <w:r w:rsidR="003D0AD6">
        <w:rPr>
          <w:rFonts w:ascii="Times New Roman" w:eastAsia="Calibri" w:hAnsi="Times New Roman" w:cs="Times New Roman"/>
        </w:rPr>
        <w:t>9:00</w:t>
      </w:r>
      <w:r w:rsidR="00272C6E" w:rsidRPr="00272C6E">
        <w:rPr>
          <w:rFonts w:ascii="Times New Roman" w:eastAsia="Calibri" w:hAnsi="Times New Roman" w:cs="Times New Roman"/>
        </w:rPr>
        <w:t xml:space="preserve"> </w:t>
      </w:r>
      <w:r w:rsidR="00D87931">
        <w:rPr>
          <w:rFonts w:ascii="Times New Roman" w:eastAsia="Calibri" w:hAnsi="Times New Roman" w:cs="Times New Roman"/>
        </w:rPr>
        <w:t>p</w:t>
      </w:r>
      <w:r w:rsidR="00272C6E" w:rsidRPr="00272C6E">
        <w:rPr>
          <w:rFonts w:ascii="Times New Roman" w:eastAsia="Calibri" w:hAnsi="Times New Roman" w:cs="Times New Roman"/>
        </w:rPr>
        <w:t>.m.</w:t>
      </w:r>
    </w:p>
    <w:p w:rsidR="005646D3" w:rsidRPr="00272C6E" w:rsidRDefault="005646D3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</w:p>
    <w:p w:rsidR="00272C6E" w:rsidRPr="00272C6E" w:rsidRDefault="00DA6BD7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apes:</w:t>
      </w:r>
      <w:r>
        <w:rPr>
          <w:rFonts w:ascii="Times New Roman" w:eastAsia="Calibri" w:hAnsi="Times New Roman" w:cs="Times New Roman"/>
        </w:rPr>
        <w:tab/>
      </w:r>
      <w:r w:rsidR="00860CCD" w:rsidRPr="00860CCD">
        <w:rPr>
          <w:rFonts w:ascii="Times New Roman" w:eastAsia="Calibri" w:hAnsi="Times New Roman" w:cs="Times New Roman"/>
        </w:rPr>
        <w:t xml:space="preserve">Civil Rights History </w:t>
      </w:r>
      <w:r w:rsidR="006D1C3E">
        <w:rPr>
          <w:rFonts w:ascii="Times New Roman" w:eastAsia="Calibri" w:hAnsi="Times New Roman" w:cs="Times New Roman"/>
        </w:rPr>
        <w:t>Inventory</w:t>
      </w:r>
      <w:r w:rsidR="00E53C98">
        <w:rPr>
          <w:rFonts w:ascii="Times New Roman" w:eastAsia="Calibri" w:hAnsi="Times New Roman" w:cs="Times New Roman"/>
        </w:rPr>
        <w:t xml:space="preserve"> Subcommittee </w:t>
      </w:r>
      <w:r w:rsidR="005646D3">
        <w:rPr>
          <w:rFonts w:ascii="Times New Roman" w:eastAsia="Calibri" w:hAnsi="Times New Roman" w:cs="Times New Roman"/>
        </w:rPr>
        <w:t>Meeting</w:t>
      </w:r>
      <w:r w:rsidR="00272C6E" w:rsidRPr="00272C6E">
        <w:rPr>
          <w:rFonts w:ascii="Times New Roman" w:eastAsia="Calibri" w:hAnsi="Times New Roman" w:cs="Times New Roman"/>
        </w:rPr>
        <w:t xml:space="preserve"> – LSD</w:t>
      </w:r>
    </w:p>
    <w:p w:rsidR="00272C6E" w:rsidRDefault="00304D8C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ab/>
      </w:r>
      <w:r w:rsidR="00B07AEA">
        <w:rPr>
          <w:rFonts w:ascii="Times New Roman" w:eastAsia="Calibri" w:hAnsi="Times New Roman" w:cs="Times New Roman"/>
        </w:rPr>
        <w:t>05.22</w:t>
      </w:r>
      <w:r w:rsidR="005646D3">
        <w:rPr>
          <w:rFonts w:ascii="Times New Roman" w:eastAsia="Calibri" w:hAnsi="Times New Roman" w:cs="Times New Roman"/>
        </w:rPr>
        <w:t>.18</w:t>
      </w:r>
    </w:p>
    <w:p w:rsidR="00622756" w:rsidRDefault="00622756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3D0AD6" w:rsidRPr="003D0AD6" w:rsidRDefault="003D0AD6" w:rsidP="003D0AD6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Handouts: C</w:t>
      </w:r>
      <w:r w:rsidRPr="003D0AD6">
        <w:rPr>
          <w:rFonts w:ascii="Times New Roman" w:eastAsia="Calibri" w:hAnsi="Times New Roman" w:cs="Times New Roman"/>
        </w:rPr>
        <w:t>ivil Rights History Inventory Subcommittee Meeting – LSD</w:t>
      </w:r>
    </w:p>
    <w:p w:rsidR="003D0AD6" w:rsidRPr="003D0AD6" w:rsidRDefault="003D0AD6" w:rsidP="003D0AD6">
      <w:pPr>
        <w:spacing w:after="0" w:line="240" w:lineRule="auto"/>
        <w:rPr>
          <w:rFonts w:ascii="Times New Roman" w:eastAsia="Calibri" w:hAnsi="Times New Roman" w:cs="Times New Roman"/>
        </w:rPr>
      </w:pPr>
      <w:r w:rsidRPr="003D0AD6">
        <w:rPr>
          <w:rFonts w:ascii="Times New Roman" w:eastAsia="Calibri" w:hAnsi="Times New Roman" w:cs="Times New Roman"/>
        </w:rPr>
        <w:tab/>
      </w:r>
      <w:r>
        <w:rPr>
          <w:rFonts w:ascii="Times New Roman" w:eastAsia="Calibri" w:hAnsi="Times New Roman" w:cs="Times New Roman"/>
        </w:rPr>
        <w:t xml:space="preserve">     </w:t>
      </w:r>
      <w:bookmarkStart w:id="0" w:name="_GoBack"/>
      <w:bookmarkEnd w:id="0"/>
      <w:r w:rsidRPr="003D0AD6">
        <w:rPr>
          <w:rFonts w:ascii="Times New Roman" w:eastAsia="Calibri" w:hAnsi="Times New Roman" w:cs="Times New Roman"/>
        </w:rPr>
        <w:t>05.22.18</w:t>
      </w:r>
    </w:p>
    <w:p w:rsidR="006944A1" w:rsidRDefault="006944A1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sectPr w:rsidR="006944A1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1264" w:rsidRDefault="00D41264" w:rsidP="00BD6BDB">
      <w:pPr>
        <w:spacing w:after="0" w:line="240" w:lineRule="auto"/>
      </w:pPr>
      <w:r>
        <w:separator/>
      </w:r>
    </w:p>
  </w:endnote>
  <w:endnote w:type="continuationSeparator" w:id="0">
    <w:p w:rsidR="00D41264" w:rsidRDefault="00D41264" w:rsidP="00BD6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961129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41264" w:rsidRDefault="00D412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D0AD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41264" w:rsidRDefault="00D4126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1264" w:rsidRDefault="00D41264" w:rsidP="00BD6BDB">
      <w:pPr>
        <w:spacing w:after="0" w:line="240" w:lineRule="auto"/>
      </w:pPr>
      <w:r>
        <w:separator/>
      </w:r>
    </w:p>
  </w:footnote>
  <w:footnote w:type="continuationSeparator" w:id="0">
    <w:p w:rsidR="00D41264" w:rsidRDefault="00D41264" w:rsidP="00BD6B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DAzN7Q0NjMwMzNW0lEKTi0uzszPAykwMqgFAO83RPktAAAA"/>
  </w:docVars>
  <w:rsids>
    <w:rsidRoot w:val="00272C6E"/>
    <w:rsid w:val="0000198F"/>
    <w:rsid w:val="000320A0"/>
    <w:rsid w:val="000429BF"/>
    <w:rsid w:val="00073CE8"/>
    <w:rsid w:val="00076539"/>
    <w:rsid w:val="000834C2"/>
    <w:rsid w:val="000D3E45"/>
    <w:rsid w:val="000D42C9"/>
    <w:rsid w:val="000E175B"/>
    <w:rsid w:val="000E3444"/>
    <w:rsid w:val="00110D91"/>
    <w:rsid w:val="0011658F"/>
    <w:rsid w:val="00121916"/>
    <w:rsid w:val="0012732B"/>
    <w:rsid w:val="00130338"/>
    <w:rsid w:val="00130756"/>
    <w:rsid w:val="0013385A"/>
    <w:rsid w:val="00143681"/>
    <w:rsid w:val="001629BF"/>
    <w:rsid w:val="00180519"/>
    <w:rsid w:val="00193BEB"/>
    <w:rsid w:val="001C338B"/>
    <w:rsid w:val="001C345E"/>
    <w:rsid w:val="001C39FA"/>
    <w:rsid w:val="001C6815"/>
    <w:rsid w:val="001D4FBF"/>
    <w:rsid w:val="001D54C7"/>
    <w:rsid w:val="001E0C17"/>
    <w:rsid w:val="001E4F35"/>
    <w:rsid w:val="002077FB"/>
    <w:rsid w:val="00227CFA"/>
    <w:rsid w:val="00230ED7"/>
    <w:rsid w:val="00233E9B"/>
    <w:rsid w:val="002558AF"/>
    <w:rsid w:val="00261A5B"/>
    <w:rsid w:val="00272C6E"/>
    <w:rsid w:val="0028135A"/>
    <w:rsid w:val="00293823"/>
    <w:rsid w:val="002B16CA"/>
    <w:rsid w:val="002B640E"/>
    <w:rsid w:val="002B7023"/>
    <w:rsid w:val="002E604A"/>
    <w:rsid w:val="002E6A6A"/>
    <w:rsid w:val="002F7D51"/>
    <w:rsid w:val="002F7EC1"/>
    <w:rsid w:val="00302405"/>
    <w:rsid w:val="00302541"/>
    <w:rsid w:val="00304D8C"/>
    <w:rsid w:val="00307D40"/>
    <w:rsid w:val="003307E0"/>
    <w:rsid w:val="003350C3"/>
    <w:rsid w:val="0036072A"/>
    <w:rsid w:val="00362CE2"/>
    <w:rsid w:val="00366DAC"/>
    <w:rsid w:val="00380ACC"/>
    <w:rsid w:val="003831FF"/>
    <w:rsid w:val="003A4874"/>
    <w:rsid w:val="003B0073"/>
    <w:rsid w:val="003B47E7"/>
    <w:rsid w:val="003D0AD6"/>
    <w:rsid w:val="003D2826"/>
    <w:rsid w:val="003E17AF"/>
    <w:rsid w:val="003F59A2"/>
    <w:rsid w:val="00410F44"/>
    <w:rsid w:val="00415F7D"/>
    <w:rsid w:val="00420978"/>
    <w:rsid w:val="00427CCC"/>
    <w:rsid w:val="00430711"/>
    <w:rsid w:val="0045448A"/>
    <w:rsid w:val="004650D2"/>
    <w:rsid w:val="0047782C"/>
    <w:rsid w:val="00491F44"/>
    <w:rsid w:val="00492DBA"/>
    <w:rsid w:val="004A199F"/>
    <w:rsid w:val="004E06DC"/>
    <w:rsid w:val="004E344B"/>
    <w:rsid w:val="004E3D0C"/>
    <w:rsid w:val="004F48CA"/>
    <w:rsid w:val="00501497"/>
    <w:rsid w:val="005431E3"/>
    <w:rsid w:val="00546A73"/>
    <w:rsid w:val="005532AC"/>
    <w:rsid w:val="005646D3"/>
    <w:rsid w:val="005769A2"/>
    <w:rsid w:val="00581D69"/>
    <w:rsid w:val="00584C8B"/>
    <w:rsid w:val="005D6C31"/>
    <w:rsid w:val="005F4E27"/>
    <w:rsid w:val="005F6B02"/>
    <w:rsid w:val="006065DC"/>
    <w:rsid w:val="006134C3"/>
    <w:rsid w:val="00622756"/>
    <w:rsid w:val="00625138"/>
    <w:rsid w:val="00671CE4"/>
    <w:rsid w:val="00673495"/>
    <w:rsid w:val="0067633E"/>
    <w:rsid w:val="00676F48"/>
    <w:rsid w:val="00682F75"/>
    <w:rsid w:val="006944A1"/>
    <w:rsid w:val="006A0950"/>
    <w:rsid w:val="006B72F9"/>
    <w:rsid w:val="006C16F7"/>
    <w:rsid w:val="006D1C3E"/>
    <w:rsid w:val="006D6027"/>
    <w:rsid w:val="006D6168"/>
    <w:rsid w:val="006E058F"/>
    <w:rsid w:val="006E4623"/>
    <w:rsid w:val="006F1DF8"/>
    <w:rsid w:val="00705C24"/>
    <w:rsid w:val="00711DBD"/>
    <w:rsid w:val="0071207A"/>
    <w:rsid w:val="00725708"/>
    <w:rsid w:val="00732674"/>
    <w:rsid w:val="00741850"/>
    <w:rsid w:val="00750F14"/>
    <w:rsid w:val="007641D8"/>
    <w:rsid w:val="007741C5"/>
    <w:rsid w:val="007769CA"/>
    <w:rsid w:val="007B536C"/>
    <w:rsid w:val="007C0ED3"/>
    <w:rsid w:val="007C32F1"/>
    <w:rsid w:val="007D6BAD"/>
    <w:rsid w:val="007E29A5"/>
    <w:rsid w:val="007F72FB"/>
    <w:rsid w:val="00820DEE"/>
    <w:rsid w:val="00825499"/>
    <w:rsid w:val="00840AEB"/>
    <w:rsid w:val="00855A55"/>
    <w:rsid w:val="00860CCD"/>
    <w:rsid w:val="008679EF"/>
    <w:rsid w:val="00872E48"/>
    <w:rsid w:val="00887E1F"/>
    <w:rsid w:val="00891488"/>
    <w:rsid w:val="008A36F6"/>
    <w:rsid w:val="008A4B5A"/>
    <w:rsid w:val="008A71FA"/>
    <w:rsid w:val="008C507C"/>
    <w:rsid w:val="008D3D12"/>
    <w:rsid w:val="008F2217"/>
    <w:rsid w:val="00927969"/>
    <w:rsid w:val="009317F3"/>
    <w:rsid w:val="00934F3C"/>
    <w:rsid w:val="009776A8"/>
    <w:rsid w:val="009976F3"/>
    <w:rsid w:val="009A4DEB"/>
    <w:rsid w:val="009B6CD4"/>
    <w:rsid w:val="009C1244"/>
    <w:rsid w:val="009C7366"/>
    <w:rsid w:val="009D6380"/>
    <w:rsid w:val="009E7E6D"/>
    <w:rsid w:val="009F0419"/>
    <w:rsid w:val="00A163F1"/>
    <w:rsid w:val="00A17709"/>
    <w:rsid w:val="00A21B9A"/>
    <w:rsid w:val="00A23F69"/>
    <w:rsid w:val="00A273A7"/>
    <w:rsid w:val="00A451CD"/>
    <w:rsid w:val="00A51AAB"/>
    <w:rsid w:val="00A74725"/>
    <w:rsid w:val="00A80C1F"/>
    <w:rsid w:val="00A9730C"/>
    <w:rsid w:val="00A975B8"/>
    <w:rsid w:val="00AA62C2"/>
    <w:rsid w:val="00AB3130"/>
    <w:rsid w:val="00AB5EC3"/>
    <w:rsid w:val="00AC7AF2"/>
    <w:rsid w:val="00AE61BB"/>
    <w:rsid w:val="00AF4E93"/>
    <w:rsid w:val="00B07AEA"/>
    <w:rsid w:val="00B2608D"/>
    <w:rsid w:val="00B3105E"/>
    <w:rsid w:val="00B4408B"/>
    <w:rsid w:val="00B54438"/>
    <w:rsid w:val="00B6005D"/>
    <w:rsid w:val="00B618D7"/>
    <w:rsid w:val="00B64D83"/>
    <w:rsid w:val="00B749DC"/>
    <w:rsid w:val="00B95759"/>
    <w:rsid w:val="00BD392E"/>
    <w:rsid w:val="00BD6BDB"/>
    <w:rsid w:val="00BE0802"/>
    <w:rsid w:val="00BE56BE"/>
    <w:rsid w:val="00BF4507"/>
    <w:rsid w:val="00C00EF4"/>
    <w:rsid w:val="00C41E65"/>
    <w:rsid w:val="00C556E4"/>
    <w:rsid w:val="00C6321B"/>
    <w:rsid w:val="00C70DC4"/>
    <w:rsid w:val="00C774B2"/>
    <w:rsid w:val="00C81EB6"/>
    <w:rsid w:val="00C821C3"/>
    <w:rsid w:val="00C845B8"/>
    <w:rsid w:val="00C85A91"/>
    <w:rsid w:val="00C96775"/>
    <w:rsid w:val="00CA3394"/>
    <w:rsid w:val="00CA799F"/>
    <w:rsid w:val="00CB2F5F"/>
    <w:rsid w:val="00CC2067"/>
    <w:rsid w:val="00CC27E4"/>
    <w:rsid w:val="00CD2240"/>
    <w:rsid w:val="00CF56D8"/>
    <w:rsid w:val="00D037BE"/>
    <w:rsid w:val="00D07DF9"/>
    <w:rsid w:val="00D2109A"/>
    <w:rsid w:val="00D41264"/>
    <w:rsid w:val="00D424E6"/>
    <w:rsid w:val="00D446D5"/>
    <w:rsid w:val="00D66F41"/>
    <w:rsid w:val="00D6710B"/>
    <w:rsid w:val="00D70B30"/>
    <w:rsid w:val="00D834E0"/>
    <w:rsid w:val="00D87931"/>
    <w:rsid w:val="00DA3FD7"/>
    <w:rsid w:val="00DA6BD7"/>
    <w:rsid w:val="00DB6A7A"/>
    <w:rsid w:val="00DC3FD4"/>
    <w:rsid w:val="00DE0EF9"/>
    <w:rsid w:val="00DE16D3"/>
    <w:rsid w:val="00DF5854"/>
    <w:rsid w:val="00E012E7"/>
    <w:rsid w:val="00E0505D"/>
    <w:rsid w:val="00E126A0"/>
    <w:rsid w:val="00E20260"/>
    <w:rsid w:val="00E45F8C"/>
    <w:rsid w:val="00E53C98"/>
    <w:rsid w:val="00E55C66"/>
    <w:rsid w:val="00E66699"/>
    <w:rsid w:val="00E97B28"/>
    <w:rsid w:val="00EA08AC"/>
    <w:rsid w:val="00EC31D6"/>
    <w:rsid w:val="00EC33D6"/>
    <w:rsid w:val="00EC57D4"/>
    <w:rsid w:val="00EC7745"/>
    <w:rsid w:val="00EE571E"/>
    <w:rsid w:val="00EE74C7"/>
    <w:rsid w:val="00F013A9"/>
    <w:rsid w:val="00F02254"/>
    <w:rsid w:val="00F039CE"/>
    <w:rsid w:val="00F325B0"/>
    <w:rsid w:val="00F47A0E"/>
    <w:rsid w:val="00F52C2D"/>
    <w:rsid w:val="00F54088"/>
    <w:rsid w:val="00F70042"/>
    <w:rsid w:val="00FA7D13"/>
    <w:rsid w:val="00FC1FF9"/>
    <w:rsid w:val="00FC77B0"/>
    <w:rsid w:val="00FD7D3F"/>
    <w:rsid w:val="00FF3CE0"/>
    <w:rsid w:val="00FF5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46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6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itchell, Yvonne</cp:lastModifiedBy>
  <cp:revision>4</cp:revision>
  <dcterms:created xsi:type="dcterms:W3CDTF">2018-05-26T00:26:00Z</dcterms:created>
  <dcterms:modified xsi:type="dcterms:W3CDTF">2018-05-26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57948537</vt:i4>
  </property>
</Properties>
</file>